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B232B" w:rsidRPr="00C0586E" w:rsidRDefault="00583244" w:rsidP="00136A10">
      <w:pPr>
        <w:rPr>
          <w:b/>
        </w:rPr>
      </w:pPr>
      <w:r w:rsidRPr="00C0586E">
        <w:rPr>
          <w:b/>
        </w:rPr>
        <w:t>Anukul:</w:t>
      </w:r>
    </w:p>
    <w:p w:rsidR="006A76CA" w:rsidRDefault="006A76CA" w:rsidP="006A76CA">
      <w:r>
        <w:t>Hello Everyone,</w:t>
      </w:r>
    </w:p>
    <w:p w:rsidR="006A76CA" w:rsidRDefault="006A76CA" w:rsidP="006A76CA">
      <w:bookmarkStart w:id="0" w:name="_GoBack"/>
      <w:bookmarkEnd w:id="0"/>
      <w:r>
        <w:t xml:space="preserve">My name is Anukul Raj and am from India. </w:t>
      </w:r>
    </w:p>
    <w:p w:rsidR="006A76CA" w:rsidRDefault="006A76CA" w:rsidP="006A76CA">
      <w:r>
        <w:t>I completed my undergraduate back in India in Electronics and Communication Engineering. After graduation, I joined an Indian IT Firm where I developed an interest in Computer Science.</w:t>
      </w:r>
    </w:p>
    <w:p w:rsidR="00583244" w:rsidRPr="00583244" w:rsidRDefault="006A76CA" w:rsidP="006A76CA">
      <w:pPr>
        <w:rPr>
          <w:color w:val="0070C0"/>
        </w:rPr>
      </w:pPr>
      <w:r>
        <w:t>In Clemson, am pursuing master's in Computer Science with tentatively graduating in August 2017. I am currently not involved in any internship or co-op. As a career choice, I would like to work in a firm where I could utilize technical as well as managerial skills.</w:t>
      </w:r>
    </w:p>
    <w:sectPr w:rsidR="00583244" w:rsidRPr="0058324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Y0szA3tLA0NDA3tDRT0lEKTi0uzszPAykwqgUAlrOcFiwAAAA="/>
  </w:docVars>
  <w:rsids>
    <w:rsidRoot w:val="00900D0F"/>
    <w:rsid w:val="00136A10"/>
    <w:rsid w:val="004B232B"/>
    <w:rsid w:val="00583244"/>
    <w:rsid w:val="006A76CA"/>
    <w:rsid w:val="00900D0F"/>
    <w:rsid w:val="00C0586E"/>
    <w:rsid w:val="00FD43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59B5DA"/>
  <w15:chartTrackingRefBased/>
  <w15:docId w15:val="{9DA59003-A207-4D29-AB00-DDFB943C49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0586E"/>
    <w:pPr>
      <w:spacing w:line="480" w:lineRule="auto"/>
      <w:jc w:val="both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0256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76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93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87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77</Words>
  <Characters>440</Characters>
  <Application>Microsoft Office Word</Application>
  <DocSecurity>0</DocSecurity>
  <Lines>3</Lines>
  <Paragraphs>1</Paragraphs>
  <ScaleCrop>false</ScaleCrop>
  <Company>Clemson University</Company>
  <LinksUpToDate>false</LinksUpToDate>
  <CharactersWithSpaces>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kul Raj</dc:creator>
  <cp:keywords/>
  <dc:description/>
  <cp:lastModifiedBy>Anukul Raj</cp:lastModifiedBy>
  <cp:revision>6</cp:revision>
  <dcterms:created xsi:type="dcterms:W3CDTF">2017-07-08T06:25:00Z</dcterms:created>
  <dcterms:modified xsi:type="dcterms:W3CDTF">2017-07-08T06:28:00Z</dcterms:modified>
</cp:coreProperties>
</file>